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c0fd22592d3051328f44f3907d0858ac03dfbd9"/>
    <w:p>
      <w:pPr>
        <w:pStyle w:val="Heading1"/>
      </w:pPr>
      <w:r>
        <w:t xml:space="preserve">Internship Application Letter: Biomedical Engineer Internship Opportunity in Canada Toront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Biomedical Engineering Department</w:t>
      </w:r>
      <w:r>
        <w:br/>
      </w:r>
      <w:r>
        <w:rPr>
          <w:bCs/>
          <w:b/>
        </w:rPr>
        <w:t xml:space="preserve">Company Name:</w:t>
      </w:r>
      <w:r>
        <w:t xml:space="preserve"> </w:t>
      </w:r>
      <w:r>
        <w:t xml:space="preserve">[Company Name - e.g., Toronto General Hospital, MaRS Discovery District Partner Company, MedTech Innovations Inc.]</w:t>
      </w:r>
      <w:r>
        <w:br/>
      </w:r>
      <w:r>
        <w:rPr>
          <w:bCs/>
          <w:b/>
        </w:rPr>
        <w:t xml:space="preserve">Address:</w:t>
      </w:r>
      <w:r>
        <w:t xml:space="preserve"> </w:t>
      </w:r>
      <w:r>
        <w:t xml:space="preserve">[Company Address - Toronto, Ontario]</w:t>
      </w:r>
    </w:p>
    <w:p>
      <w:pPr>
        <w:pStyle w:val="BodyText"/>
      </w:pPr>
      <w:r>
        <w:rPr>
          <w:bCs/>
          <w:b/>
        </w:rPr>
        <w:t xml:space="preserve">Subject: Application for Biomedical Engineer Internship Position</w:t>
      </w:r>
    </w:p>
    <w:p>
      <w:pPr>
        <w:pStyle w:val="BodyText"/>
      </w:pPr>
      <w:r>
        <w:t xml:space="preserve">Dear Hiring Manager,</w:t>
      </w:r>
    </w:p>
    <w:p>
      <w:pPr>
        <w:pStyle w:val="BodyText"/>
      </w:pPr>
      <w:r>
        <w:t xml:space="preserve">I am writing with profound enthusiasm to express my strong interest in the Biomedical Engineer Internship position at [Company Name] in Toronto, Canada. As a highly motivated and academically accomplished student pursuing a Bachelor of Applied Science in Biomedical Engineering at the University of Toronto, I have meticulously crafted this Internship Application Letter to demonstrate how my skills, academic foundation, and unwavering commitment align with your organization's mission to advance healthcare innovation within Canada's dynamic medical landscape. My aspiration is not merely to complete an internship; it is to actively contribute as a future Biomedical Engineer within the vibrant ecosystem of Canada Toronto.</w:t>
      </w:r>
    </w:p>
    <w:p>
      <w:pPr>
        <w:pStyle w:val="BodyText"/>
      </w:pPr>
      <w:r>
        <w:t xml:space="preserve">My academic journey at the University of Toronto, consistently ranked among Canada’s top institutions for engineering and biomedical sciences, has provided me with a robust theoretical framework complemented by hands-on laboratory experience. Core coursework including Medical Device Design (MEC463), Biomaterials Science (BME301), and Biomedical Signal Processing (BME422) has equipped me with proficiency in CAD software like SolidWorks and AutoCAD, fundamental understanding of regulatory frameworks such as Health Canada's medical device regulations, and practical experience in prototyping through our university's Innovation Centre. Crucially, my capstone project – "Designing a Low-Cost Portable ECG Monitor for Rural Ontario Clinics" – directly addressed a critical gap identified by Canadian healthcare providers. This project required navigating real-world constraints common in Canada Toronto: ensuring compatibility with existing provincial telehealth infrastructure, adhering to Canadian privacy standards (PIPEDA), and designing for cost-effectiveness relevant to publicly funded healthcare systems. I developed the prototype, conducted preliminary validation against clinical standards, and presented findings at U of T's annual Engineering Innovation Showcase, garnering interest from local health technology stakeholders – a testament to the practical relevance of my work within the Canadian context.</w:t>
      </w:r>
    </w:p>
    <w:p>
      <w:pPr>
        <w:pStyle w:val="BodyText"/>
      </w:pPr>
      <w:r>
        <w:t xml:space="preserve">Canada Toronto stands as a global epicenter for biomedical engineering innovation. The presence of world-class institutions like SickKids Hospital, Sunnybrook Health Sciences Centre, and the MaRS Discovery District fosters an unparalleled environment where academic research seamlessly transitions into clinical application. I am deeply inspired by [Company Name]'s pioneering work in [Mention Specific Area: e.g., AI-driven diagnostic tools, advanced prosthetics development, or medical imaging innovations], particularly your recent collaboration with Toronto Rehabilitation Institute on [Specific Project if known]. This internship represents an unparalleled opportunity to learn from industry leaders while contributing meaningfully to solutions that directly improve patient outcomes across Ontario and Canada. I am not just seeking a placement; I am eager to immerse myself in the specific challenges and opportunities inherent in the Canadian healthcare sector, understanding that effective Biomedical Engineering requires deep contextual knowledge beyond textbook principles – knowledge of our system's unique structure, funding models, and patient demographics.</w:t>
      </w:r>
    </w:p>
    <w:p>
      <w:pPr>
        <w:pStyle w:val="BodyText"/>
      </w:pPr>
      <w:r>
        <w:t xml:space="preserve">My technical skillset is robustly complemented by essential soft skills crucial for success within Canada Toronto's collaborative and diverse workplace environment. I possess strong written and verbal communication abilities honed through extensive group projects involving cross-disciplinary teams of engineers, healthcare professionals, and business students – mirroring the interdisciplinary nature of Biomedical Engineering in Canada. I am adept at critical thinking, problem-solving under constraints (a daily reality in hospital-based engineering), and meticulous documentation required for regulatory compliance. Furthermore, I have proactively engaged with the Canadian engineering community; I am a student member of Engineers Canada and have attended networking events hosted by the Ontario Society of Professional Engineers (OSPE) in Toronto, actively seeking to understand professional expectations within this specific jurisdiction. My adaptability is proven through successfully navigating academic life and cultural integration in Canada, where I have consistently demonstrated respect for diverse perspectives – an essential quality within Toronto's multicultural society and the collaborative nature of biomedical teams.</w:t>
      </w:r>
    </w:p>
    <w:p>
      <w:pPr>
        <w:pStyle w:val="BodyText"/>
      </w:pPr>
      <w:r>
        <w:t xml:space="preserve">What truly distinguishes my approach to this Internship Application Letter is my deep understanding of the unique value proposition a Biomedical Engineer brings specifically to Canada. The Canadian healthcare system prioritizes universal access, efficiency, and innovation within public funding constraints. My academic projects explicitly considered these factors, moving beyond generic solutions to design for real-world Canadian implementation. I am not just learning engineering; I am learning *how* to engineer effectively *within Canada Toronto*. This contextual awareness is vital for developing sustainable medical technologies that integrate seamlessly into our existing healthcare infrastructure and serve the diverse population of Ontario.</w:t>
      </w:r>
    </w:p>
    <w:p>
      <w:pPr>
        <w:pStyle w:val="BodyText"/>
      </w:pPr>
      <w:r>
        <w:t xml:space="preserve">I am acutely aware of the importance of this internship as a foundational step in my career trajectory. Securing an Internship within Canada Toronto is pivotal for gaining the localized professional experience necessary to eventually become a licensed Professional Engineer (P.Eng.) with Engineers Canada and contribute effectively to Canadian healthcare innovation. I am eager to apply my technical skills, learn from your esteemed team, and contribute fresh perspectives on emerging challenges in biomedical engineering specific to our province. I am fully committed to meeting all requirements for a Canadian internship placement, including securing necessary work authorization if required through the Post-Graduation Work Permit Program (PGWP) upon completion of my degree.</w:t>
      </w:r>
    </w:p>
    <w:p>
      <w:pPr>
        <w:pStyle w:val="BodyText"/>
      </w:pPr>
      <w:r>
        <w:t xml:space="preserve">I have attached my resume, which provides further detail on my academic achievements, projects, and skills. I am incredibly enthusiastic about the possibility of contributing to [Company Name]'s mission and learning from your team within the heart of Canada Toronto's biomedical innovation hub. Thank you for considering my application for this Biomedical Engineer Internship. I am confident that my dedication, technical aptitude, and contextual understanding make me a strong fit for your team. I welcome the opportunity to discuss how my qualifications align with your needs in an interview at your earliest convenience.</w:t>
      </w:r>
    </w:p>
    <w:p>
      <w:pPr>
        <w:pStyle w:val="BodyText"/>
      </w:pPr>
      <w:r>
        <w:t xml:space="preserve">Sincerely,</w:t>
      </w:r>
    </w:p>
    <w:p>
      <w:pPr>
        <w:pStyle w:val="BodyText"/>
      </w:pPr>
      <w:r>
        <w:br/>
      </w:r>
    </w:p>
    <w:p>
      <w:pPr>
        <w:pStyle w:val="BodyText"/>
      </w:pPr>
      <w:r>
        <w:t xml:space="preserve">[Your Full Name]</w:t>
      </w:r>
      <w:r>
        <w:br/>
      </w:r>
      <w:r>
        <w:t xml:space="preserve">[Your Student ID - Optional but Recommended]</w:t>
      </w:r>
      <w:r>
        <w:br/>
      </w:r>
      <w:r>
        <w:t xml:space="preserve">[Your University Email Address]</w:t>
      </w:r>
      <w:r>
        <w:br/>
      </w:r>
      <w:r>
        <w:t xml:space="preserve">[Your Phone Number - Including Country Code]</w:t>
      </w:r>
      <w:r>
        <w:br/>
      </w: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 Canada Toronto</dc:title>
  <dc:creator/>
  <cp:keywords/>
  <dcterms:created xsi:type="dcterms:W3CDTF">2026-04-30T00:16:29Z</dcterms:created>
  <dcterms:modified xsi:type="dcterms:W3CDTF">2026-04-30T00:16:29Z</dcterms:modified>
</cp:coreProperties>
</file>

<file path=docProps/custom.xml><?xml version="1.0" encoding="utf-8"?>
<Properties xmlns="http://schemas.openxmlformats.org/officeDocument/2006/custom-properties" xmlns:vt="http://schemas.openxmlformats.org/officeDocument/2006/docPropsVTypes"/>
</file>